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53874" w14:textId="77777777" w:rsidR="0027257E" w:rsidRPr="00F00814" w:rsidRDefault="0027257E" w:rsidP="006611CA">
      <w:pPr>
        <w:shd w:val="clear" w:color="auto" w:fill="FFFFFF"/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222222"/>
          <w:sz w:val="48"/>
          <w:szCs w:val="20"/>
        </w:rPr>
      </w:pPr>
      <w:r w:rsidRPr="00F00814">
        <w:rPr>
          <w:rFonts w:ascii="Times New Roman" w:eastAsia="Times New Roman" w:hAnsi="Times New Roman" w:cs="Times New Roman"/>
          <w:color w:val="222222"/>
          <w:sz w:val="48"/>
          <w:szCs w:val="20"/>
        </w:rPr>
        <w:t>BT6270: Computational Neuroscience</w:t>
      </w:r>
    </w:p>
    <w:p w14:paraId="2763AA03" w14:textId="77777777" w:rsidR="00F75E86" w:rsidRDefault="000411F4" w:rsidP="006611CA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The details of 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ssignment-1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re given</w:t>
      </w:r>
      <w:r w:rsidR="00F00814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below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br/>
      </w:r>
      <w:r w:rsidR="003F42CC" w:rsidRPr="0027257E">
        <w:rPr>
          <w:rFonts w:ascii="Times New Roman" w:eastAsia="Times New Roman" w:hAnsi="Times New Roman" w:cs="Times New Roman"/>
          <w:b/>
          <w:bCs/>
          <w:color w:val="222222"/>
          <w:sz w:val="28"/>
          <w:szCs w:val="20"/>
        </w:rPr>
        <w:br/>
        <w:t>Assignment description: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 </w:t>
      </w:r>
    </w:p>
    <w:p w14:paraId="357DEFE9" w14:textId="5F4BAC33" w:rsidR="003F42CC" w:rsidRPr="0027257E" w:rsidRDefault="003E7A08" w:rsidP="00DC3ADF">
      <w:pPr>
        <w:shd w:val="clear" w:color="auto" w:fill="FFFFFF"/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>We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have attached the MATLAB code which simulates the Hodgkin Huxley model. You need to run, and modify</w:t>
      </w:r>
      <w:r w:rsidR="007A46CB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this code so as to find and 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plot the following:</w:t>
      </w:r>
    </w:p>
    <w:p w14:paraId="3B6987AD" w14:textId="77777777" w:rsidR="003F42CC" w:rsidRDefault="003F42CC" w:rsidP="00DC3AD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Threshold values for 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the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external applied current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s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I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1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, I</w:t>
      </w:r>
      <w:proofErr w:type="gramStart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2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, 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and</w:t>
      </w:r>
      <w:proofErr w:type="gramEnd"/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3</w:t>
      </w:r>
      <w:r w:rsidR="00882B0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in which shift of dynamical behavior from one to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nother </w:t>
      </w:r>
      <w:r w:rsidR="007A46CB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is seen, such as </w:t>
      </w:r>
      <w:r w:rsidRPr="007A46CB">
        <w:rPr>
          <w:rFonts w:ascii="Times New Roman" w:eastAsia="Times New Roman" w:hAnsi="Times New Roman" w:cs="Times New Roman"/>
          <w:i/>
          <w:color w:val="222222"/>
          <w:sz w:val="28"/>
          <w:szCs w:val="20"/>
        </w:rPr>
        <w:t>no AP, finite number of AP's, Continuous firing and then followed by distortion resulting in no more APs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  <w:r w:rsidR="007A46CB">
        <w:rPr>
          <w:rFonts w:ascii="Times New Roman" w:eastAsia="Times New Roman" w:hAnsi="Times New Roman" w:cs="Times New Roman"/>
          <w:i/>
          <w:color w:val="222222"/>
          <w:sz w:val="28"/>
          <w:szCs w:val="20"/>
        </w:rPr>
        <w:t xml:space="preserve"> </w:t>
      </w:r>
    </w:p>
    <w:p w14:paraId="5A86BD01" w14:textId="4A4007F4" w:rsidR="003F42CC" w:rsidRPr="0027257E" w:rsidRDefault="003F42CC" w:rsidP="00DC3AD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 graph which depicts the firing rate (frequency) as you change the applied external current 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(</w:t>
      </w:r>
      <w:proofErr w:type="gramStart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.e.</w:t>
      </w:r>
      <w:proofErr w:type="gramEnd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proofErr w:type="spellStart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ext</w:t>
      </w:r>
      <w:proofErr w:type="spellEnd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vs. Firing rate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(f)</w:t>
      </w:r>
      <w:r w:rsidR="00882B0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)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.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You can make this plot 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either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n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proofErr w:type="spellStart"/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Matlab</w:t>
      </w:r>
      <w:proofErr w:type="spellEnd"/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proofErr w:type="gramStart"/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or  P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ython</w:t>
      </w:r>
      <w:proofErr w:type="gramEnd"/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7E0DC24D" w14:textId="77777777" w:rsidR="003F42CC" w:rsidRPr="0027257E" w:rsidRDefault="003F42CC" w:rsidP="00DC3ADF">
      <w:pPr>
        <w:shd w:val="clear" w:color="auto" w:fill="FFFFFF"/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b/>
          <w:bCs/>
          <w:color w:val="222222"/>
          <w:sz w:val="28"/>
          <w:szCs w:val="20"/>
        </w:rPr>
        <w:t>General Instructions:</w:t>
      </w:r>
    </w:p>
    <w:p w14:paraId="70E3F63C" w14:textId="5D92B569" w:rsidR="003F42CC" w:rsidRPr="0027257E" w:rsidRDefault="000411F4" w:rsidP="00DC3AD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 valid submission requires a </w:t>
      </w:r>
      <w:proofErr w:type="gramStart"/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compressed  zip</w:t>
      </w:r>
      <w:proofErr w:type="gramEnd"/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or tar file named as 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“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&lt;ROLLNO&gt;A1.zip</w:t>
      </w:r>
      <w:r w:rsidR="00DC3ADF">
        <w:rPr>
          <w:rFonts w:ascii="Times New Roman" w:eastAsia="Times New Roman" w:hAnsi="Times New Roman" w:cs="Times New Roman"/>
          <w:color w:val="222222"/>
          <w:sz w:val="28"/>
          <w:szCs w:val="20"/>
        </w:rPr>
        <w:t>”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containing the following files:</w:t>
      </w:r>
    </w:p>
    <w:p w14:paraId="746A5C25" w14:textId="1D95A6BA" w:rsidR="003F42CC" w:rsidRPr="0027257E" w:rsidRDefault="003F42CC" w:rsidP="00DC3ADF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detailed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report which includes the values asked for, the assumptions made,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your observations,</w:t>
      </w:r>
      <w:r w:rsidR="00DC3ADF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and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the plot</w:t>
      </w:r>
      <w:r w:rsidR="00DC3ADF">
        <w:rPr>
          <w:rFonts w:ascii="Times New Roman" w:eastAsia="Times New Roman" w:hAnsi="Times New Roman" w:cs="Times New Roman"/>
          <w:color w:val="222222"/>
          <w:sz w:val="28"/>
          <w:szCs w:val="20"/>
        </w:rPr>
        <w:t>s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required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2F5DFD7D" w14:textId="77777777" w:rsidR="003F42CC" w:rsidRPr="0027257E" w:rsidRDefault="003F42CC" w:rsidP="00DC3ADF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The </w:t>
      </w:r>
      <w:proofErr w:type="spellStart"/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Matlab</w:t>
      </w:r>
      <w:proofErr w:type="spellEnd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/python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code 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used to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generate the plot required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(</w:t>
      </w:r>
      <w:proofErr w:type="spellStart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ext</w:t>
      </w:r>
      <w:proofErr w:type="spellEnd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vs f)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43D27C9A" w14:textId="77777777" w:rsidR="003F42CC" w:rsidRPr="0027257E" w:rsidRDefault="003F42CC" w:rsidP="00DC3ADF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ny other user defined functions which would be required for this main code to run.</w:t>
      </w:r>
    </w:p>
    <w:p w14:paraId="7D02F1C3" w14:textId="5C6F3339" w:rsidR="003F42CC" w:rsidRDefault="003F42CC" w:rsidP="00DC3AD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Please </w:t>
      </w:r>
      <w:r w:rsidR="00DC3ADF">
        <w:rPr>
          <w:rFonts w:ascii="Times New Roman" w:eastAsia="Times New Roman" w:hAnsi="Times New Roman" w:cs="Times New Roman"/>
          <w:color w:val="222222"/>
          <w:sz w:val="28"/>
          <w:szCs w:val="20"/>
        </w:rPr>
        <w:t>email the TAs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the completed assignment (zip or </w:t>
      </w:r>
      <w:proofErr w:type="spellStart"/>
      <w:r w:rsidR="00006D30">
        <w:rPr>
          <w:rFonts w:ascii="Times New Roman" w:eastAsia="Times New Roman" w:hAnsi="Times New Roman" w:cs="Times New Roman"/>
          <w:color w:val="222222"/>
          <w:sz w:val="28"/>
          <w:szCs w:val="20"/>
        </w:rPr>
        <w:t>r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r</w:t>
      </w:r>
      <w:proofErr w:type="spellEnd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file)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with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the subject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: </w:t>
      </w:r>
      <w:proofErr w:type="gramStart"/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“</w:t>
      </w:r>
      <w:r w:rsidR="00312F3F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BT</w:t>
      </w:r>
      <w:proofErr w:type="gramEnd"/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6270:</w:t>
      </w:r>
      <w:r w:rsidR="00312F3F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A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ssignment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-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1”</w:t>
      </w:r>
      <w:r w:rsidR="00F7707C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  <w:r w:rsidR="00DC3ADF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The email IDs of the Tas are given below,</w:t>
      </w:r>
    </w:p>
    <w:p w14:paraId="7BB5717D" w14:textId="1ECFD3DF" w:rsidR="00DC3ADF" w:rsidRDefault="00DC3ADF" w:rsidP="00DC3ADF">
      <w:pPr>
        <w:shd w:val="clear" w:color="auto" w:fill="FFFFFF"/>
        <w:spacing w:before="100" w:beforeAutospacing="1" w:after="100" w:afterAutospacing="1" w:line="255" w:lineRule="atLeast"/>
        <w:ind w:left="720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Sayan Ghosh - </w:t>
      </w:r>
      <w:hyperlink r:id="rId6" w:history="1">
        <w:r w:rsidRPr="003C1669">
          <w:rPr>
            <w:rStyle w:val="Hyperlink"/>
            <w:rFonts w:ascii="Times New Roman" w:eastAsia="Times New Roman" w:hAnsi="Times New Roman" w:cs="Times New Roman"/>
            <w:sz w:val="28"/>
            <w:szCs w:val="20"/>
          </w:rPr>
          <w:t>sayanghoshbme@gmail.com</w:t>
        </w:r>
      </w:hyperlink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</w:p>
    <w:p w14:paraId="71F42E85" w14:textId="2C9DCAEE" w:rsidR="00DC3ADF" w:rsidRDefault="00DC3ADF" w:rsidP="00DC3ADF">
      <w:pPr>
        <w:shd w:val="clear" w:color="auto" w:fill="FFFFFF"/>
        <w:spacing w:before="100" w:beforeAutospacing="1" w:after="100" w:afterAutospacing="1" w:line="255" w:lineRule="atLeast"/>
        <w:ind w:left="720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Sundari Elango – bt18d202@smail.iitm.ac.in </w:t>
      </w:r>
    </w:p>
    <w:p w14:paraId="1A1DF54E" w14:textId="1F81AE1F" w:rsidR="003B0D82" w:rsidRPr="0027257E" w:rsidRDefault="003B0D82" w:rsidP="00DC3AD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jc w:val="both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>Please note this is an individual assignment. Please do not share your assignment with other students.</w:t>
      </w:r>
    </w:p>
    <w:p w14:paraId="00F16014" w14:textId="4FCEB9EE" w:rsidR="003F42CC" w:rsidRPr="00EB0E28" w:rsidRDefault="003F42CC" w:rsidP="00DC3ADF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</w:pP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Please note the deadline for Assignment-1 is </w:t>
      </w:r>
      <w:r w:rsidR="00F46659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0</w:t>
      </w:r>
      <w:r w:rsidR="00DC3ADF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4</w:t>
      </w: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/</w:t>
      </w:r>
      <w:r w:rsidR="00C34180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09</w:t>
      </w: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/20</w:t>
      </w:r>
      <w:r w:rsidR="00C34180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2</w:t>
      </w:r>
      <w:r w:rsidR="00DC3ADF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3</w:t>
      </w:r>
      <w:r w:rsidR="00F7707C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,</w:t>
      </w: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23:59.</w:t>
      </w:r>
      <w:r w:rsidR="00DC3ADF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Delay in submitting the assignment will only be accepted if found </w:t>
      </w:r>
      <w:proofErr w:type="gramStart"/>
      <w:r w:rsidR="00DC3ADF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valid, and</w:t>
      </w:r>
      <w:proofErr w:type="gramEnd"/>
      <w:r w:rsidR="00DC3ADF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should be informed to one of the TAs at least 3 days before the due date.</w:t>
      </w:r>
      <w:r w:rsidR="00DD1CFF"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</w:t>
      </w:r>
      <w:r w:rsidR="00F7707C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</w:t>
      </w:r>
    </w:p>
    <w:sectPr w:rsidR="003F42CC" w:rsidRPr="00EB0E28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altName w:val="Nirmala UI"/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7473B3"/>
    <w:multiLevelType w:val="multilevel"/>
    <w:tmpl w:val="B4383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2A4B01"/>
    <w:multiLevelType w:val="multilevel"/>
    <w:tmpl w:val="41885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3795165">
    <w:abstractNumId w:val="0"/>
  </w:num>
  <w:num w:numId="2" w16cid:durableId="301890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DO0MDUyNrM0sTBS0lEKTi0uzszPAykwrAUAVebbMCwAAAA="/>
  </w:docVars>
  <w:rsids>
    <w:rsidRoot w:val="0016495F"/>
    <w:rsid w:val="00006D30"/>
    <w:rsid w:val="000411F4"/>
    <w:rsid w:val="0016495F"/>
    <w:rsid w:val="0027257E"/>
    <w:rsid w:val="00312F3F"/>
    <w:rsid w:val="00356157"/>
    <w:rsid w:val="003B0D82"/>
    <w:rsid w:val="003E7A08"/>
    <w:rsid w:val="003F42CC"/>
    <w:rsid w:val="00406916"/>
    <w:rsid w:val="0052640C"/>
    <w:rsid w:val="00567B37"/>
    <w:rsid w:val="006611CA"/>
    <w:rsid w:val="006B74FD"/>
    <w:rsid w:val="00734363"/>
    <w:rsid w:val="007A46CB"/>
    <w:rsid w:val="00882B04"/>
    <w:rsid w:val="00A162D6"/>
    <w:rsid w:val="00C34180"/>
    <w:rsid w:val="00D97B9C"/>
    <w:rsid w:val="00DB19A2"/>
    <w:rsid w:val="00DC3ADF"/>
    <w:rsid w:val="00DD1CFF"/>
    <w:rsid w:val="00EB0E28"/>
    <w:rsid w:val="00F00814"/>
    <w:rsid w:val="00F1239A"/>
    <w:rsid w:val="00F46659"/>
    <w:rsid w:val="00F75E86"/>
    <w:rsid w:val="00F7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E93EB"/>
  <w15:docId w15:val="{FCC80C35-3DDE-465E-9E60-042139528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4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F42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2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2C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C3A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4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2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85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605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453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yanghoshbm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C0F47-77A8-450C-803D-D0DCB2958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a</dc:creator>
  <cp:keywords/>
  <dc:description/>
  <cp:lastModifiedBy>Sundari Elango</cp:lastModifiedBy>
  <cp:revision>9</cp:revision>
  <dcterms:created xsi:type="dcterms:W3CDTF">2021-09-06T02:20:00Z</dcterms:created>
  <dcterms:modified xsi:type="dcterms:W3CDTF">2023-08-28T06:46:00Z</dcterms:modified>
</cp:coreProperties>
</file>